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AB926B" w14:textId="43326FCE" w:rsidR="00AB63E8" w:rsidRPr="00AB63E8" w:rsidRDefault="00AB63E8" w:rsidP="00AB63E8">
      <w:pPr>
        <w:jc w:val="center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Shopping Cart System</w:t>
      </w:r>
    </w:p>
    <w:p w14:paraId="5252CC8C" w14:textId="77777777" w:rsidR="00AB63E8" w:rsidRDefault="00AB63E8"/>
    <w:p w14:paraId="735F9682" w14:textId="77777777" w:rsidR="00AB63E8" w:rsidRDefault="00AB63E8"/>
    <w:p w14:paraId="570B6455" w14:textId="77777777" w:rsidR="00AB63E8" w:rsidRDefault="00AB63E8"/>
    <w:p w14:paraId="6FAC81D5" w14:textId="351DE5F3" w:rsidR="009A5A74" w:rsidRDefault="00CA2FC3">
      <w:r>
        <w:rPr>
          <w:noProof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3DB8E934" wp14:editId="105BB702">
                <wp:simplePos x="0" y="0"/>
                <wp:positionH relativeFrom="column">
                  <wp:posOffset>4591050</wp:posOffset>
                </wp:positionH>
                <wp:positionV relativeFrom="paragraph">
                  <wp:posOffset>1371600</wp:posOffset>
                </wp:positionV>
                <wp:extent cx="304800" cy="638175"/>
                <wp:effectExtent l="0" t="0" r="57150" b="85725"/>
                <wp:wrapNone/>
                <wp:docPr id="28" name="Connector: Elbow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04800" cy="638175"/>
                        </a:xfrm>
                        <a:prstGeom prst="bentConnector3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D038987" id="_x0000_t34" coordsize="21600,21600" o:spt="34" o:oned="t" adj="10800" path="m,l@0,0@0,21600,21600,21600e" filled="f">
                <v:stroke joinstyle="miter"/>
                <v:formulas>
                  <v:f eqn="val #0"/>
                </v:formulas>
                <v:path arrowok="t" fillok="f" o:connecttype="none"/>
                <v:handles>
                  <v:h position="#0,center"/>
                </v:handles>
                <o:lock v:ext="edit" shapetype="t"/>
              </v:shapetype>
              <v:shape id="Connector: Elbow 28" o:spid="_x0000_s1026" type="#_x0000_t34" style="position:absolute;margin-left:361.5pt;margin-top:108pt;width:24pt;height:50.25pt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" strokecolor="black [3200]" strokeweight=".5pt">
                <v:stroke endarrow="block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3BB03EEF" wp14:editId="2FC93160">
                <wp:simplePos x="0" y="0"/>
                <wp:positionH relativeFrom="column">
                  <wp:posOffset>4581525</wp:posOffset>
                </wp:positionH>
                <wp:positionV relativeFrom="paragraph">
                  <wp:posOffset>752475</wp:posOffset>
                </wp:positionV>
                <wp:extent cx="323850" cy="619125"/>
                <wp:effectExtent l="0" t="76200" r="0" b="28575"/>
                <wp:wrapNone/>
                <wp:docPr id="27" name="Connector: Elbow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323850" cy="619125"/>
                        </a:xfrm>
                        <a:prstGeom prst="bentConnector3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46D3010C" id="Connector: Elbow 27" o:spid="_x0000_s1026" type="#_x0000_t34" style="position:absolute;margin-left:360.75pt;margin-top:59.25pt;width:25.5pt;height:48.75pt;flip:y;z-index:2516797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" strokecolor="black [3200]" strokeweight=".5pt">
                <v:stroke endarrow="block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0C548BD3" wp14:editId="42D6A936">
                <wp:simplePos x="0" y="0"/>
                <wp:positionH relativeFrom="column">
                  <wp:posOffset>2657475</wp:posOffset>
                </wp:positionH>
                <wp:positionV relativeFrom="paragraph">
                  <wp:posOffset>1362075</wp:posOffset>
                </wp:positionV>
                <wp:extent cx="1914525" cy="9525"/>
                <wp:effectExtent l="38100" t="76200" r="0" b="85725"/>
                <wp:wrapNone/>
                <wp:docPr id="25" name="Straight Arrow Connector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1914525" cy="952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29838883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25" o:spid="_x0000_s1026" type="#_x0000_t32" style="position:absolute;margin-left:209.25pt;margin-top:107.25pt;width:150.75pt;height:.75pt;flip:x y;z-index:2516787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" strokecolor="black [3200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54C98F68" wp14:editId="79616335">
                <wp:simplePos x="0" y="0"/>
                <wp:positionH relativeFrom="column">
                  <wp:posOffset>2667000</wp:posOffset>
                </wp:positionH>
                <wp:positionV relativeFrom="paragraph">
                  <wp:posOffset>1914525</wp:posOffset>
                </wp:positionV>
                <wp:extent cx="361950" cy="0"/>
                <wp:effectExtent l="38100" t="76200" r="19050" b="95250"/>
                <wp:wrapNone/>
                <wp:docPr id="24" name="Straight Arrow Connector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61950" cy="0"/>
                        </a:xfrm>
                        <a:prstGeom prst="straightConnector1">
                          <a:avLst/>
                        </a:prstGeom>
                        <a:ln>
                          <a:headEnd type="triangle"/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659AA83C" id="Straight Arrow Connector 24" o:spid="_x0000_s1026" type="#_x0000_t32" style="position:absolute;margin-left:210pt;margin-top:150.75pt;width:28.5pt;height:0;z-index:2516776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" strokecolor="black [3200]" strokeweight=".5pt">
                <v:stroke startarrow="block"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5A634B03" wp14:editId="1B4B1687">
                <wp:simplePos x="0" y="0"/>
                <wp:positionH relativeFrom="column">
                  <wp:posOffset>2657475</wp:posOffset>
                </wp:positionH>
                <wp:positionV relativeFrom="paragraph">
                  <wp:posOffset>838200</wp:posOffset>
                </wp:positionV>
                <wp:extent cx="381000" cy="0"/>
                <wp:effectExtent l="38100" t="76200" r="19050" b="95250"/>
                <wp:wrapNone/>
                <wp:docPr id="23" name="Straight Arrow Connector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81000" cy="0"/>
                        </a:xfrm>
                        <a:prstGeom prst="straightConnector1">
                          <a:avLst/>
                        </a:prstGeom>
                        <a:ln>
                          <a:headEnd type="triangle"/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0B593486" id="Straight Arrow Connector 23" o:spid="_x0000_s1026" type="#_x0000_t32" style="position:absolute;margin-left:209.25pt;margin-top:66pt;width:30pt;height:0;z-index:251676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" strokecolor="black [3200]" strokeweight=".5pt">
                <v:stroke startarrow="block"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487DF0FD" wp14:editId="480F7A81">
                <wp:simplePos x="0" y="0"/>
                <wp:positionH relativeFrom="column">
                  <wp:posOffset>476250</wp:posOffset>
                </wp:positionH>
                <wp:positionV relativeFrom="paragraph">
                  <wp:posOffset>1266825</wp:posOffset>
                </wp:positionV>
                <wp:extent cx="1143000" cy="9525"/>
                <wp:effectExtent l="38100" t="76200" r="19050" b="85725"/>
                <wp:wrapNone/>
                <wp:docPr id="22" name="Straight Arrow Connector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143000" cy="9525"/>
                        </a:xfrm>
                        <a:prstGeom prst="straightConnector1">
                          <a:avLst/>
                        </a:prstGeom>
                        <a:ln>
                          <a:headEnd type="triangle"/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467CD060" id="Straight Arrow Connector 22" o:spid="_x0000_s1026" type="#_x0000_t32" style="position:absolute;margin-left:37.5pt;margin-top:99.75pt;width:90pt;height:.75pt;flip:y;z-index:251675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" strokecolor="black [3200]" strokeweight=".5pt">
                <v:stroke startarrow="block" endarrow="block" joinstyle="miter"/>
              </v:shape>
            </w:pict>
          </mc:Fallback>
        </mc:AlternateContent>
      </w:r>
      <w:r w:rsidR="00A357BC">
        <w:rPr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6A06A14C" wp14:editId="0F45B115">
                <wp:simplePos x="0" y="0"/>
                <wp:positionH relativeFrom="column">
                  <wp:posOffset>1866900</wp:posOffset>
                </wp:positionH>
                <wp:positionV relativeFrom="paragraph">
                  <wp:posOffset>3276600</wp:posOffset>
                </wp:positionV>
                <wp:extent cx="962025" cy="590550"/>
                <wp:effectExtent l="0" t="0" r="28575" b="19050"/>
                <wp:wrapNone/>
                <wp:docPr id="10" name="Flowchart: Magnetic Disk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62025" cy="590550"/>
                        </a:xfrm>
                        <a:prstGeom prst="flowChartMagneticDisk">
                          <a:avLst/>
                        </a:prstGeom>
                        <a:solidFill>
                          <a:schemeClr val="accent1">
                            <a:lumMod val="40000"/>
                            <a:lumOff val="60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0403F4F" w14:textId="568E82FF" w:rsidR="00A357BC" w:rsidRPr="00A357BC" w:rsidRDefault="00A357BC" w:rsidP="00A357BC">
                            <w:pPr>
                              <w:jc w:val="center"/>
                              <w:rPr>
                                <w:b/>
                                <w:bCs/>
                                <w:color w:val="000000" w:themeColor="text1"/>
                                <w:lang w:val="en-US"/>
                              </w:rPr>
                            </w:pPr>
                            <w:r w:rsidRPr="00A357BC">
                              <w:rPr>
                                <w:b/>
                                <w:bCs/>
                                <w:color w:val="000000" w:themeColor="text1"/>
                                <w:lang w:val="en-US"/>
                              </w:rPr>
                              <w:t>userDB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A06A14C" id="_x0000_t132" coordsize="21600,21600" o:spt="132" path="m10800,qx,3391l,18209qy10800,21600,21600,18209l21600,3391qy10800,xem,3391nfqy10800,6782,21600,3391e">
                <v:path o:extrusionok="f" gradientshapeok="t" o:connecttype="custom" o:connectlocs="10800,6782;10800,0;0,10800;10800,21600;21600,10800" o:connectangles="270,270,180,90,0" textboxrect="0,6782,21600,18209"/>
              </v:shapetype>
              <v:shape id="Flowchart: Magnetic Disk 10" o:spid="_x0000_s1026" type="#_x0000_t132" style="position:absolute;margin-left:147pt;margin-top:258pt;width:75.75pt;height:46.5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" fillcolor="#b4c6e7 [1300]" strokecolor="#1f3763 [1604]" strokeweight="1pt">
                <v:stroke joinstyle="miter"/>
                <v:textbox>
                  <w:txbxContent>
                    <w:p w14:paraId="00403F4F" w14:textId="568E82FF" w:rsidR="00A357BC" w:rsidRPr="00A357BC" w:rsidRDefault="00A357BC" w:rsidP="00A357BC">
                      <w:pPr>
                        <w:jc w:val="center"/>
                        <w:rPr>
                          <w:b/>
                          <w:bCs/>
                          <w:color w:val="000000" w:themeColor="text1"/>
                          <w:lang w:val="en-US"/>
                        </w:rPr>
                      </w:pPr>
                      <w:r w:rsidRPr="00A357BC">
                        <w:rPr>
                          <w:b/>
                          <w:bCs/>
                          <w:color w:val="000000" w:themeColor="text1"/>
                          <w:lang w:val="en-US"/>
                        </w:rPr>
                        <w:t>userDB</w:t>
                      </w:r>
                    </w:p>
                  </w:txbxContent>
                </v:textbox>
              </v:shape>
            </w:pict>
          </mc:Fallback>
        </mc:AlternateContent>
      </w:r>
      <w:r w:rsidR="00A357BC">
        <w:rPr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69DC5AEA" wp14:editId="67CA6CED">
                <wp:simplePos x="0" y="0"/>
                <wp:positionH relativeFrom="column">
                  <wp:posOffset>3076575</wp:posOffset>
                </wp:positionH>
                <wp:positionV relativeFrom="paragraph">
                  <wp:posOffset>3267075</wp:posOffset>
                </wp:positionV>
                <wp:extent cx="933450" cy="552450"/>
                <wp:effectExtent l="0" t="0" r="19050" b="19050"/>
                <wp:wrapNone/>
                <wp:docPr id="11" name="Flowchart: Magnetic Disk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33450" cy="552450"/>
                        </a:xfrm>
                        <a:prstGeom prst="flowChartMagneticDisk">
                          <a:avLst/>
                        </a:prstGeom>
                        <a:solidFill>
                          <a:schemeClr val="accent1">
                            <a:lumMod val="40000"/>
                            <a:lumOff val="60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E08845B" w14:textId="5A8DC5C9" w:rsidR="00A357BC" w:rsidRPr="00A357BC" w:rsidRDefault="00A357BC" w:rsidP="00A357BC">
                            <w:pPr>
                              <w:jc w:val="center"/>
                              <w:rPr>
                                <w:b/>
                                <w:bCs/>
                                <w:color w:val="000000" w:themeColor="text1"/>
                                <w:lang w:val="en-US"/>
                              </w:rPr>
                            </w:pPr>
                            <w:r w:rsidRPr="00A357BC">
                              <w:rPr>
                                <w:b/>
                                <w:bCs/>
                                <w:color w:val="000000" w:themeColor="text1"/>
                                <w:lang w:val="en-US"/>
                              </w:rPr>
                              <w:t>catalogDB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9DC5AEA" id="Flowchart: Magnetic Disk 11" o:spid="_x0000_s1027" type="#_x0000_t132" style="position:absolute;margin-left:242.25pt;margin-top:257.25pt;width:73.5pt;height:43.5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" fillcolor="#b4c6e7 [1300]" strokecolor="#1f3763 [1604]" strokeweight="1pt">
                <v:stroke joinstyle="miter"/>
                <v:textbox>
                  <w:txbxContent>
                    <w:p w14:paraId="3E08845B" w14:textId="5A8DC5C9" w:rsidR="00A357BC" w:rsidRPr="00A357BC" w:rsidRDefault="00A357BC" w:rsidP="00A357BC">
                      <w:pPr>
                        <w:jc w:val="center"/>
                        <w:rPr>
                          <w:b/>
                          <w:bCs/>
                          <w:color w:val="000000" w:themeColor="text1"/>
                          <w:lang w:val="en-US"/>
                        </w:rPr>
                      </w:pPr>
                      <w:r w:rsidRPr="00A357BC">
                        <w:rPr>
                          <w:b/>
                          <w:bCs/>
                          <w:color w:val="000000" w:themeColor="text1"/>
                          <w:lang w:val="en-US"/>
                        </w:rPr>
                        <w:t>catalogDB</w:t>
                      </w:r>
                    </w:p>
                  </w:txbxContent>
                </v:textbox>
              </v:shape>
            </w:pict>
          </mc:Fallback>
        </mc:AlternateContent>
      </w:r>
      <w:r w:rsidR="00A357BC">
        <w:rPr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59B2600B" wp14:editId="45A3BD9C">
                <wp:simplePos x="0" y="0"/>
                <wp:positionH relativeFrom="column">
                  <wp:posOffset>4267200</wp:posOffset>
                </wp:positionH>
                <wp:positionV relativeFrom="paragraph">
                  <wp:posOffset>3267075</wp:posOffset>
                </wp:positionV>
                <wp:extent cx="971550" cy="571500"/>
                <wp:effectExtent l="0" t="0" r="19050" b="19050"/>
                <wp:wrapNone/>
                <wp:docPr id="12" name="Flowchart: Magnetic Disk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71550" cy="571500"/>
                        </a:xfrm>
                        <a:prstGeom prst="flowChartMagneticDisk">
                          <a:avLst/>
                        </a:prstGeom>
                        <a:solidFill>
                          <a:schemeClr val="accent1">
                            <a:lumMod val="40000"/>
                            <a:lumOff val="60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41646B7" w14:textId="728A5C3A" w:rsidR="00A357BC" w:rsidRPr="00A357BC" w:rsidRDefault="00A357BC" w:rsidP="00A357BC">
                            <w:pPr>
                              <w:jc w:val="center"/>
                              <w:rPr>
                                <w:b/>
                                <w:bCs/>
                                <w:color w:val="000000" w:themeColor="text1"/>
                                <w:lang w:val="en-US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000000" w:themeColor="text1"/>
                                <w:lang w:val="en-US"/>
                              </w:rPr>
                              <w:t>cartDB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9B2600B" id="Flowchart: Magnetic Disk 12" o:spid="_x0000_s1028" type="#_x0000_t132" style="position:absolute;margin-left:336pt;margin-top:257.25pt;width:76.5pt;height:45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" fillcolor="#b4c6e7 [1300]" strokecolor="#1f3763 [1604]" strokeweight="1pt">
                <v:stroke joinstyle="miter"/>
                <v:textbox>
                  <w:txbxContent>
                    <w:p w14:paraId="641646B7" w14:textId="728A5C3A" w:rsidR="00A357BC" w:rsidRPr="00A357BC" w:rsidRDefault="00A357BC" w:rsidP="00A357BC">
                      <w:pPr>
                        <w:jc w:val="center"/>
                        <w:rPr>
                          <w:b/>
                          <w:bCs/>
                          <w:color w:val="000000" w:themeColor="text1"/>
                          <w:lang w:val="en-US"/>
                        </w:rPr>
                      </w:pPr>
                      <w:r>
                        <w:rPr>
                          <w:b/>
                          <w:bCs/>
                          <w:color w:val="000000" w:themeColor="text1"/>
                          <w:lang w:val="en-US"/>
                        </w:rPr>
                        <w:t>cartDB</w:t>
                      </w:r>
                    </w:p>
                  </w:txbxContent>
                </v:textbox>
              </v:shape>
            </w:pict>
          </mc:Fallback>
        </mc:AlternateContent>
      </w:r>
      <w:r w:rsidR="00A357BC">
        <w:rPr>
          <w:noProof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53B13BEE" wp14:editId="4217C930">
                <wp:simplePos x="0" y="0"/>
                <wp:positionH relativeFrom="column">
                  <wp:posOffset>5457825</wp:posOffset>
                </wp:positionH>
                <wp:positionV relativeFrom="paragraph">
                  <wp:posOffset>3257550</wp:posOffset>
                </wp:positionV>
                <wp:extent cx="942975" cy="581025"/>
                <wp:effectExtent l="0" t="0" r="28575" b="28575"/>
                <wp:wrapNone/>
                <wp:docPr id="13" name="Flowchart: Magnetic Disk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42975" cy="581025"/>
                        </a:xfrm>
                        <a:prstGeom prst="flowChartMagneticDisk">
                          <a:avLst/>
                        </a:prstGeom>
                        <a:solidFill>
                          <a:schemeClr val="accent1">
                            <a:lumMod val="40000"/>
                            <a:lumOff val="60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325F43E" w14:textId="239EB1EB" w:rsidR="00A357BC" w:rsidRPr="00A357BC" w:rsidRDefault="00A357BC" w:rsidP="00A357BC">
                            <w:pPr>
                              <w:jc w:val="center"/>
                              <w:rPr>
                                <w:b/>
                                <w:bCs/>
                                <w:color w:val="000000" w:themeColor="text1"/>
                                <w:lang w:val="en-US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000000" w:themeColor="text1"/>
                                <w:lang w:val="en-US"/>
                              </w:rPr>
                              <w:t>orderDB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3B13BEE" id="Flowchart: Magnetic Disk 13" o:spid="_x0000_s1029" type="#_x0000_t132" style="position:absolute;margin-left:429.75pt;margin-top:256.5pt;width:74.25pt;height:45.75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" fillcolor="#b4c6e7 [1300]" strokecolor="#1f3763 [1604]" strokeweight="1pt">
                <v:stroke joinstyle="miter"/>
                <v:textbox>
                  <w:txbxContent>
                    <w:p w14:paraId="6325F43E" w14:textId="239EB1EB" w:rsidR="00A357BC" w:rsidRPr="00A357BC" w:rsidRDefault="00A357BC" w:rsidP="00A357BC">
                      <w:pPr>
                        <w:jc w:val="center"/>
                        <w:rPr>
                          <w:b/>
                          <w:bCs/>
                          <w:color w:val="000000" w:themeColor="text1"/>
                          <w:lang w:val="en-US"/>
                        </w:rPr>
                      </w:pPr>
                      <w:r>
                        <w:rPr>
                          <w:b/>
                          <w:bCs/>
                          <w:color w:val="000000" w:themeColor="text1"/>
                          <w:lang w:val="en-US"/>
                        </w:rPr>
                        <w:t>orderDB</w:t>
                      </w:r>
                    </w:p>
                  </w:txbxContent>
                </v:textbox>
              </v:shape>
            </w:pict>
          </mc:Fallback>
        </mc:AlternateContent>
      </w:r>
      <w:r w:rsidR="00A357BC"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62C43ADE" wp14:editId="123754F8">
                <wp:simplePos x="0" y="0"/>
                <wp:positionH relativeFrom="column">
                  <wp:posOffset>3009900</wp:posOffset>
                </wp:positionH>
                <wp:positionV relativeFrom="paragraph">
                  <wp:posOffset>1619250</wp:posOffset>
                </wp:positionV>
                <wp:extent cx="1219200" cy="819150"/>
                <wp:effectExtent l="0" t="0" r="19050" b="19050"/>
                <wp:wrapNone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19200" cy="8191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5EEC6263" w14:textId="77777777" w:rsidR="00A357BC" w:rsidRDefault="00A357BC" w:rsidP="00A357BC">
                            <w:pPr>
                              <w:spacing w:after="0"/>
                              <w:jc w:val="center"/>
                              <w:rPr>
                                <w:b/>
                                <w:bCs/>
                                <w:lang w:val="en-US"/>
                              </w:rPr>
                            </w:pPr>
                          </w:p>
                          <w:p w14:paraId="498ED565" w14:textId="7D70795A" w:rsidR="00C87DFC" w:rsidRDefault="00A357BC" w:rsidP="00A357BC">
                            <w:pPr>
                              <w:spacing w:after="0"/>
                              <w:jc w:val="center"/>
                              <w:rPr>
                                <w:b/>
                                <w:bCs/>
                                <w:lang w:val="en-US"/>
                              </w:rPr>
                            </w:pPr>
                            <w:r>
                              <w:rPr>
                                <w:b/>
                                <w:bCs/>
                                <w:lang w:val="en-US"/>
                              </w:rPr>
                              <w:t>User-Service</w:t>
                            </w:r>
                          </w:p>
                          <w:p w14:paraId="2F3F32EF" w14:textId="330261D8" w:rsidR="00A357BC" w:rsidRPr="00A357BC" w:rsidRDefault="00A357BC" w:rsidP="00A357BC">
                            <w:pPr>
                              <w:spacing w:after="0"/>
                              <w:jc w:val="center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Port:8054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2C43ADE" id="_x0000_t202" coordsize="21600,21600" o:spt="202" path="m,l,21600r21600,l21600,xe">
                <v:stroke joinstyle="miter"/>
                <v:path gradientshapeok="t" o:connecttype="rect"/>
              </v:shapetype>
              <v:shape id="Text Box 7" o:spid="_x0000_s1030" type="#_x0000_t202" style="position:absolute;margin-left:237pt;margin-top:127.5pt;width:96pt;height:64.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" fillcolor="white [3201]" strokeweight=".5pt">
                <v:textbox>
                  <w:txbxContent>
                    <w:p w14:paraId="5EEC6263" w14:textId="77777777" w:rsidR="00A357BC" w:rsidRDefault="00A357BC" w:rsidP="00A357BC">
                      <w:pPr>
                        <w:spacing w:after="0"/>
                        <w:jc w:val="center"/>
                        <w:rPr>
                          <w:b/>
                          <w:bCs/>
                          <w:lang w:val="en-US"/>
                        </w:rPr>
                      </w:pPr>
                    </w:p>
                    <w:p w14:paraId="498ED565" w14:textId="7D70795A" w:rsidR="00C87DFC" w:rsidRDefault="00A357BC" w:rsidP="00A357BC">
                      <w:pPr>
                        <w:spacing w:after="0"/>
                        <w:jc w:val="center"/>
                        <w:rPr>
                          <w:b/>
                          <w:bCs/>
                          <w:lang w:val="en-US"/>
                        </w:rPr>
                      </w:pPr>
                      <w:r>
                        <w:rPr>
                          <w:b/>
                          <w:bCs/>
                          <w:lang w:val="en-US"/>
                        </w:rPr>
                        <w:t>User-Service</w:t>
                      </w:r>
                    </w:p>
                    <w:p w14:paraId="2F3F32EF" w14:textId="330261D8" w:rsidR="00A357BC" w:rsidRPr="00A357BC" w:rsidRDefault="00A357BC" w:rsidP="00A357BC">
                      <w:pPr>
                        <w:spacing w:after="0"/>
                        <w:jc w:val="center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Port:8054</w:t>
                      </w:r>
                    </w:p>
                  </w:txbxContent>
                </v:textbox>
              </v:shape>
            </w:pict>
          </mc:Fallback>
        </mc:AlternateContent>
      </w:r>
      <w:r w:rsidR="00A357BC"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4E0A1BB2" wp14:editId="73DD0B70">
                <wp:simplePos x="0" y="0"/>
                <wp:positionH relativeFrom="column">
                  <wp:posOffset>4924425</wp:posOffset>
                </wp:positionH>
                <wp:positionV relativeFrom="paragraph">
                  <wp:posOffset>1609725</wp:posOffset>
                </wp:positionV>
                <wp:extent cx="1219200" cy="771525"/>
                <wp:effectExtent l="0" t="0" r="19050" b="28575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19200" cy="7715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7798A1DD" w14:textId="4317BA79" w:rsidR="00C87DFC" w:rsidRDefault="00C87DFC" w:rsidP="00A357BC">
                            <w:pPr>
                              <w:spacing w:after="0"/>
                              <w:jc w:val="center"/>
                            </w:pPr>
                          </w:p>
                          <w:p w14:paraId="00598D80" w14:textId="0D813318" w:rsidR="00A357BC" w:rsidRDefault="00A357BC" w:rsidP="00A357BC">
                            <w:pPr>
                              <w:spacing w:after="0"/>
                              <w:jc w:val="center"/>
                              <w:rPr>
                                <w:b/>
                                <w:bCs/>
                              </w:rPr>
                            </w:pPr>
                            <w:r>
                              <w:rPr>
                                <w:b/>
                                <w:bCs/>
                              </w:rPr>
                              <w:t>Order-Service</w:t>
                            </w:r>
                          </w:p>
                          <w:p w14:paraId="3091D285" w14:textId="4728220F" w:rsidR="00A357BC" w:rsidRPr="00A357BC" w:rsidRDefault="00A357BC" w:rsidP="00A357BC">
                            <w:pPr>
                              <w:spacing w:after="0"/>
                              <w:jc w:val="center"/>
                            </w:pPr>
                            <w:r>
                              <w:t>Port:8056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E0A1BB2" id="Text Box 5" o:spid="_x0000_s1031" type="#_x0000_t202" style="position:absolute;margin-left:387.75pt;margin-top:126.75pt;width:96pt;height:60.7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" fillcolor="white [3201]" strokeweight=".5pt">
                <v:textbox>
                  <w:txbxContent>
                    <w:p w14:paraId="7798A1DD" w14:textId="4317BA79" w:rsidR="00C87DFC" w:rsidRDefault="00C87DFC" w:rsidP="00A357BC">
                      <w:pPr>
                        <w:spacing w:after="0"/>
                        <w:jc w:val="center"/>
                      </w:pPr>
                    </w:p>
                    <w:p w14:paraId="00598D80" w14:textId="0D813318" w:rsidR="00A357BC" w:rsidRDefault="00A357BC" w:rsidP="00A357BC">
                      <w:pPr>
                        <w:spacing w:after="0"/>
                        <w:jc w:val="center"/>
                        <w:rPr>
                          <w:b/>
                          <w:bCs/>
                        </w:rPr>
                      </w:pPr>
                      <w:r>
                        <w:rPr>
                          <w:b/>
                          <w:bCs/>
                        </w:rPr>
                        <w:t>Order-Service</w:t>
                      </w:r>
                    </w:p>
                    <w:p w14:paraId="3091D285" w14:textId="4728220F" w:rsidR="00A357BC" w:rsidRPr="00A357BC" w:rsidRDefault="00A357BC" w:rsidP="00A357BC">
                      <w:pPr>
                        <w:spacing w:after="0"/>
                        <w:jc w:val="center"/>
                      </w:pPr>
                      <w:r>
                        <w:t>Port:8056</w:t>
                      </w:r>
                    </w:p>
                  </w:txbxContent>
                </v:textbox>
              </v:shape>
            </w:pict>
          </mc:Fallback>
        </mc:AlternateContent>
      </w:r>
      <w:r w:rsidR="00C87DFC"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33CD8160" wp14:editId="11524526">
                <wp:simplePos x="0" y="0"/>
                <wp:positionH relativeFrom="column">
                  <wp:posOffset>4905375</wp:posOffset>
                </wp:positionH>
                <wp:positionV relativeFrom="paragraph">
                  <wp:posOffset>352424</wp:posOffset>
                </wp:positionV>
                <wp:extent cx="1238250" cy="828675"/>
                <wp:effectExtent l="0" t="0" r="19050" b="28575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38250" cy="8286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37B418D0" w14:textId="77777777" w:rsidR="00A357BC" w:rsidRDefault="00A357BC" w:rsidP="00A357BC">
                            <w:pPr>
                              <w:spacing w:after="0"/>
                              <w:jc w:val="center"/>
                              <w:rPr>
                                <w:b/>
                                <w:bCs/>
                                <w:lang w:val="en-US"/>
                              </w:rPr>
                            </w:pPr>
                          </w:p>
                          <w:p w14:paraId="227397A2" w14:textId="4ADA6727" w:rsidR="00C87DFC" w:rsidRPr="00A357BC" w:rsidRDefault="00A357BC" w:rsidP="00A357BC">
                            <w:pPr>
                              <w:spacing w:after="0"/>
                              <w:jc w:val="center"/>
                              <w:rPr>
                                <w:b/>
                                <w:bCs/>
                                <w:lang w:val="en-US"/>
                              </w:rPr>
                            </w:pPr>
                            <w:r w:rsidRPr="00A357BC">
                              <w:rPr>
                                <w:b/>
                                <w:bCs/>
                                <w:lang w:val="en-US"/>
                              </w:rPr>
                              <w:t>Cart-Service</w:t>
                            </w:r>
                          </w:p>
                          <w:p w14:paraId="2EB21AB2" w14:textId="14B11EFD" w:rsidR="00A357BC" w:rsidRPr="00A357BC" w:rsidRDefault="00A357BC" w:rsidP="00A357BC">
                            <w:pPr>
                              <w:spacing w:after="0"/>
                              <w:jc w:val="center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Port:8055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3CD8160" id="Text Box 6" o:spid="_x0000_s1032" type="#_x0000_t202" style="position:absolute;margin-left:386.25pt;margin-top:27.75pt;width:97.5pt;height:65.2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" fillcolor="white [3201]" strokeweight=".5pt">
                <v:textbox>
                  <w:txbxContent>
                    <w:p w14:paraId="37B418D0" w14:textId="77777777" w:rsidR="00A357BC" w:rsidRDefault="00A357BC" w:rsidP="00A357BC">
                      <w:pPr>
                        <w:spacing w:after="0"/>
                        <w:jc w:val="center"/>
                        <w:rPr>
                          <w:b/>
                          <w:bCs/>
                          <w:lang w:val="en-US"/>
                        </w:rPr>
                      </w:pPr>
                    </w:p>
                    <w:p w14:paraId="227397A2" w14:textId="4ADA6727" w:rsidR="00C87DFC" w:rsidRPr="00A357BC" w:rsidRDefault="00A357BC" w:rsidP="00A357BC">
                      <w:pPr>
                        <w:spacing w:after="0"/>
                        <w:jc w:val="center"/>
                        <w:rPr>
                          <w:b/>
                          <w:bCs/>
                          <w:lang w:val="en-US"/>
                        </w:rPr>
                      </w:pPr>
                      <w:r w:rsidRPr="00A357BC">
                        <w:rPr>
                          <w:b/>
                          <w:bCs/>
                          <w:lang w:val="en-US"/>
                        </w:rPr>
                        <w:t>Cart-Service</w:t>
                      </w:r>
                    </w:p>
                    <w:p w14:paraId="2EB21AB2" w14:textId="14B11EFD" w:rsidR="00A357BC" w:rsidRPr="00A357BC" w:rsidRDefault="00A357BC" w:rsidP="00A357BC">
                      <w:pPr>
                        <w:spacing w:after="0"/>
                        <w:jc w:val="center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Port:8055</w:t>
                      </w:r>
                    </w:p>
                  </w:txbxContent>
                </v:textbox>
              </v:shape>
            </w:pict>
          </mc:Fallback>
        </mc:AlternateContent>
      </w:r>
      <w:r w:rsidR="00C87DFC"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0EBCC14D" wp14:editId="795C2A3C">
                <wp:simplePos x="0" y="0"/>
                <wp:positionH relativeFrom="column">
                  <wp:posOffset>3019425</wp:posOffset>
                </wp:positionH>
                <wp:positionV relativeFrom="paragraph">
                  <wp:posOffset>342900</wp:posOffset>
                </wp:positionV>
                <wp:extent cx="1200150" cy="857250"/>
                <wp:effectExtent l="0" t="0" r="19050" b="19050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00150" cy="8572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7A8B3E1A" w14:textId="77777777" w:rsidR="00A357BC" w:rsidRDefault="00A357BC" w:rsidP="00A357BC">
                            <w:pPr>
                              <w:spacing w:after="0"/>
                              <w:jc w:val="center"/>
                              <w:rPr>
                                <w:b/>
                                <w:bCs/>
                                <w:lang w:val="en-US"/>
                              </w:rPr>
                            </w:pPr>
                          </w:p>
                          <w:p w14:paraId="790D0E12" w14:textId="674FC6D1" w:rsidR="00C87DFC" w:rsidRDefault="00C87DFC" w:rsidP="00A357BC">
                            <w:pPr>
                              <w:spacing w:after="0"/>
                              <w:jc w:val="center"/>
                              <w:rPr>
                                <w:b/>
                                <w:bCs/>
                                <w:lang w:val="en-US"/>
                              </w:rPr>
                            </w:pPr>
                            <w:r w:rsidRPr="00C87DFC">
                              <w:rPr>
                                <w:b/>
                                <w:bCs/>
                                <w:lang w:val="en-US"/>
                              </w:rPr>
                              <w:t>Catalog-Se</w:t>
                            </w:r>
                            <w:r w:rsidR="00A357BC">
                              <w:rPr>
                                <w:b/>
                                <w:bCs/>
                                <w:lang w:val="en-US"/>
                              </w:rPr>
                              <w:t>r</w:t>
                            </w:r>
                            <w:r w:rsidRPr="00C87DFC">
                              <w:rPr>
                                <w:b/>
                                <w:bCs/>
                                <w:lang w:val="en-US"/>
                              </w:rPr>
                              <w:t>vice</w:t>
                            </w:r>
                          </w:p>
                          <w:p w14:paraId="53AE7BED" w14:textId="0B345604" w:rsidR="00C87DFC" w:rsidRPr="00C87DFC" w:rsidRDefault="00C87DFC" w:rsidP="00A357BC">
                            <w:pPr>
                              <w:spacing w:after="0"/>
                              <w:jc w:val="center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Port:805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EBCC14D" id="Text Box 4" o:spid="_x0000_s1033" type="#_x0000_t202" style="position:absolute;margin-left:237.75pt;margin-top:27pt;width:94.5pt;height:67.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" fillcolor="white [3201]" strokeweight=".5pt">
                <v:textbox>
                  <w:txbxContent>
                    <w:p w14:paraId="7A8B3E1A" w14:textId="77777777" w:rsidR="00A357BC" w:rsidRDefault="00A357BC" w:rsidP="00A357BC">
                      <w:pPr>
                        <w:spacing w:after="0"/>
                        <w:jc w:val="center"/>
                        <w:rPr>
                          <w:b/>
                          <w:bCs/>
                          <w:lang w:val="en-US"/>
                        </w:rPr>
                      </w:pPr>
                    </w:p>
                    <w:p w14:paraId="790D0E12" w14:textId="674FC6D1" w:rsidR="00C87DFC" w:rsidRDefault="00C87DFC" w:rsidP="00A357BC">
                      <w:pPr>
                        <w:spacing w:after="0"/>
                        <w:jc w:val="center"/>
                        <w:rPr>
                          <w:b/>
                          <w:bCs/>
                          <w:lang w:val="en-US"/>
                        </w:rPr>
                      </w:pPr>
                      <w:r w:rsidRPr="00C87DFC">
                        <w:rPr>
                          <w:b/>
                          <w:bCs/>
                          <w:lang w:val="en-US"/>
                        </w:rPr>
                        <w:t>Catalog-Se</w:t>
                      </w:r>
                      <w:r w:rsidR="00A357BC">
                        <w:rPr>
                          <w:b/>
                          <w:bCs/>
                          <w:lang w:val="en-US"/>
                        </w:rPr>
                        <w:t>r</w:t>
                      </w:r>
                      <w:r w:rsidRPr="00C87DFC">
                        <w:rPr>
                          <w:b/>
                          <w:bCs/>
                          <w:lang w:val="en-US"/>
                        </w:rPr>
                        <w:t>vice</w:t>
                      </w:r>
                    </w:p>
                    <w:p w14:paraId="53AE7BED" w14:textId="0B345604" w:rsidR="00C87DFC" w:rsidRPr="00C87DFC" w:rsidRDefault="00C87DFC" w:rsidP="00A357BC">
                      <w:pPr>
                        <w:spacing w:after="0"/>
                        <w:jc w:val="center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Port:8053</w:t>
                      </w:r>
                    </w:p>
                  </w:txbxContent>
                </v:textbox>
              </v:shape>
            </w:pict>
          </mc:Fallback>
        </mc:AlternateContent>
      </w:r>
      <w:r w:rsidR="00C87DFC"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525A378C" wp14:editId="06691208">
                <wp:simplePos x="0" y="0"/>
                <wp:positionH relativeFrom="column">
                  <wp:posOffset>1619250</wp:posOffset>
                </wp:positionH>
                <wp:positionV relativeFrom="paragraph">
                  <wp:posOffset>333375</wp:posOffset>
                </wp:positionV>
                <wp:extent cx="1028700" cy="1857375"/>
                <wp:effectExtent l="0" t="0" r="19050" b="28575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28700" cy="18573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0468E7FC" w14:textId="4D1D9D69" w:rsidR="00C87DFC" w:rsidRDefault="00C87DFC" w:rsidP="00C87DFC">
                            <w:pPr>
                              <w:jc w:val="center"/>
                            </w:pPr>
                          </w:p>
                          <w:p w14:paraId="042C96E5" w14:textId="3DA58930" w:rsidR="00C87DFC" w:rsidRDefault="00C87DFC" w:rsidP="00C87DFC">
                            <w:pPr>
                              <w:spacing w:after="0"/>
                              <w:jc w:val="center"/>
                            </w:pPr>
                          </w:p>
                          <w:p w14:paraId="128CC08B" w14:textId="468ADFBD" w:rsidR="00C87DFC" w:rsidRDefault="00C87DFC" w:rsidP="00C87DFC">
                            <w:pPr>
                              <w:spacing w:after="0"/>
                              <w:jc w:val="center"/>
                              <w:rPr>
                                <w:b/>
                                <w:bCs/>
                              </w:rPr>
                            </w:pPr>
                            <w:r>
                              <w:rPr>
                                <w:b/>
                                <w:bCs/>
                              </w:rPr>
                              <w:t>API GATEWAY</w:t>
                            </w:r>
                          </w:p>
                          <w:p w14:paraId="58B63019" w14:textId="74A5EA0D" w:rsidR="00C87DFC" w:rsidRPr="00C87DFC" w:rsidRDefault="00C87DFC" w:rsidP="00C87DFC">
                            <w:pPr>
                              <w:spacing w:after="0"/>
                              <w:jc w:val="center"/>
                            </w:pPr>
                            <w:r>
                              <w:t>Port:805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25A378C" id="Text Box 3" o:spid="_x0000_s1034" type="#_x0000_t202" style="position:absolute;margin-left:127.5pt;margin-top:26.25pt;width:81pt;height:146.2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" fillcolor="white [3201]" strokeweight=".5pt">
                <v:textbox>
                  <w:txbxContent>
                    <w:p w14:paraId="0468E7FC" w14:textId="4D1D9D69" w:rsidR="00C87DFC" w:rsidRDefault="00C87DFC" w:rsidP="00C87DFC">
                      <w:pPr>
                        <w:jc w:val="center"/>
                      </w:pPr>
                    </w:p>
                    <w:p w14:paraId="042C96E5" w14:textId="3DA58930" w:rsidR="00C87DFC" w:rsidRDefault="00C87DFC" w:rsidP="00C87DFC">
                      <w:pPr>
                        <w:spacing w:after="0"/>
                        <w:jc w:val="center"/>
                      </w:pPr>
                    </w:p>
                    <w:p w14:paraId="128CC08B" w14:textId="468ADFBD" w:rsidR="00C87DFC" w:rsidRDefault="00C87DFC" w:rsidP="00C87DFC">
                      <w:pPr>
                        <w:spacing w:after="0"/>
                        <w:jc w:val="center"/>
                        <w:rPr>
                          <w:b/>
                          <w:bCs/>
                        </w:rPr>
                      </w:pPr>
                      <w:r>
                        <w:rPr>
                          <w:b/>
                          <w:bCs/>
                        </w:rPr>
                        <w:t>API GATEWAY</w:t>
                      </w:r>
                    </w:p>
                    <w:p w14:paraId="58B63019" w14:textId="74A5EA0D" w:rsidR="00C87DFC" w:rsidRPr="00C87DFC" w:rsidRDefault="00C87DFC" w:rsidP="00C87DFC">
                      <w:pPr>
                        <w:spacing w:after="0"/>
                        <w:jc w:val="center"/>
                      </w:pPr>
                      <w:r>
                        <w:t>Port:8050</w:t>
                      </w:r>
                    </w:p>
                  </w:txbxContent>
                </v:textbox>
              </v:shape>
            </w:pict>
          </mc:Fallback>
        </mc:AlternateContent>
      </w:r>
      <w:r w:rsidR="00C87DFC"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5F089751" wp14:editId="5BFD36EE">
                <wp:simplePos x="0" y="0"/>
                <wp:positionH relativeFrom="page">
                  <wp:posOffset>2162175</wp:posOffset>
                </wp:positionH>
                <wp:positionV relativeFrom="paragraph">
                  <wp:posOffset>-361950</wp:posOffset>
                </wp:positionV>
                <wp:extent cx="5076825" cy="3181350"/>
                <wp:effectExtent l="0" t="0" r="28575" b="1905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076825" cy="31813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15E4C03B" w14:textId="1D9CAE1C" w:rsidR="00577B89" w:rsidRDefault="00577B89" w:rsidP="00577B89">
                            <w:pPr>
                              <w:spacing w:after="0"/>
                              <w:jc w:val="center"/>
                              <w:rPr>
                                <w:b/>
                                <w:bCs/>
                                <w:sz w:val="28"/>
                                <w:szCs w:val="28"/>
                                <w:lang w:val="en-US"/>
                              </w:rPr>
                            </w:pPr>
                            <w:r>
                              <w:rPr>
                                <w:b/>
                                <w:bCs/>
                                <w:sz w:val="28"/>
                                <w:szCs w:val="28"/>
                                <w:lang w:val="en-US"/>
                              </w:rPr>
                              <w:t>Eureka Discovery Server</w:t>
                            </w:r>
                          </w:p>
                          <w:p w14:paraId="1ED03547" w14:textId="1B0C66B1" w:rsidR="00577B89" w:rsidRPr="00577B89" w:rsidRDefault="00577B89" w:rsidP="00577B89">
                            <w:pPr>
                              <w:spacing w:after="0"/>
                              <w:jc w:val="center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Port:876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F089751" id="Text Box 1" o:spid="_x0000_s1035" type="#_x0000_t202" style="position:absolute;margin-left:170.25pt;margin-top:-28.5pt;width:399.75pt;height:250.5pt;z-index:2516623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" fillcolor="white [3201]" strokeweight=".5pt">
                <v:textbox>
                  <w:txbxContent>
                    <w:p w14:paraId="15E4C03B" w14:textId="1D9CAE1C" w:rsidR="00577B89" w:rsidRDefault="00577B89" w:rsidP="00577B89">
                      <w:pPr>
                        <w:spacing w:after="0"/>
                        <w:jc w:val="center"/>
                        <w:rPr>
                          <w:b/>
                          <w:bCs/>
                          <w:sz w:val="28"/>
                          <w:szCs w:val="28"/>
                          <w:lang w:val="en-US"/>
                        </w:rPr>
                      </w:pPr>
                      <w:r>
                        <w:rPr>
                          <w:b/>
                          <w:bCs/>
                          <w:sz w:val="28"/>
                          <w:szCs w:val="28"/>
                          <w:lang w:val="en-US"/>
                        </w:rPr>
                        <w:t>Eureka Discovery Server</w:t>
                      </w:r>
                    </w:p>
                    <w:p w14:paraId="1ED03547" w14:textId="1B0C66B1" w:rsidR="00577B89" w:rsidRPr="00577B89" w:rsidRDefault="00577B89" w:rsidP="00577B89">
                      <w:pPr>
                        <w:spacing w:after="0"/>
                        <w:jc w:val="center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Port:8761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577B89">
        <w:rPr>
          <w:noProof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4E066DD0" wp14:editId="2830ED65">
                <wp:simplePos x="0" y="0"/>
                <wp:positionH relativeFrom="column">
                  <wp:posOffset>-552450</wp:posOffset>
                </wp:positionH>
                <wp:positionV relativeFrom="paragraph">
                  <wp:posOffset>570865</wp:posOffset>
                </wp:positionV>
                <wp:extent cx="1019175" cy="1533525"/>
                <wp:effectExtent l="0" t="0" r="28575" b="2857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19175" cy="15335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240C0B1" w14:textId="77777777" w:rsidR="00C87DFC" w:rsidRDefault="00C87DFC" w:rsidP="00577B89">
                            <w:pPr>
                              <w:spacing w:after="0"/>
                              <w:jc w:val="center"/>
                            </w:pPr>
                          </w:p>
                          <w:p w14:paraId="0F772FF2" w14:textId="692D25AF" w:rsidR="00577B89" w:rsidRPr="00C87DFC" w:rsidRDefault="00577B89" w:rsidP="00577B89">
                            <w:pPr>
                              <w:spacing w:after="0"/>
                              <w:jc w:val="center"/>
                              <w:rPr>
                                <w:b/>
                                <w:bCs/>
                              </w:rPr>
                            </w:pPr>
                            <w:r w:rsidRPr="00C87DFC">
                              <w:rPr>
                                <w:b/>
                                <w:bCs/>
                              </w:rPr>
                              <w:t>Angular UI</w:t>
                            </w:r>
                          </w:p>
                          <w:p w14:paraId="300A0FCC" w14:textId="2D586DDA" w:rsidR="00577B89" w:rsidRDefault="00577B89" w:rsidP="00577B89">
                            <w:pPr>
                              <w:spacing w:after="0"/>
                              <w:jc w:val="center"/>
                            </w:pPr>
                            <w:r>
                              <w:t>Port:420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E066DD0" id="Text Box 2" o:spid="_x0000_s1036" type="#_x0000_t202" style="position:absolute;margin-left:-43.5pt;margin-top:44.95pt;width:80.25pt;height:120.75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">
                <v:textbox>
                  <w:txbxContent>
                    <w:p w14:paraId="6240C0B1" w14:textId="77777777" w:rsidR="00C87DFC" w:rsidRDefault="00C87DFC" w:rsidP="00577B89">
                      <w:pPr>
                        <w:spacing w:after="0"/>
                        <w:jc w:val="center"/>
                      </w:pPr>
                    </w:p>
                    <w:p w14:paraId="0F772FF2" w14:textId="692D25AF" w:rsidR="00577B89" w:rsidRPr="00C87DFC" w:rsidRDefault="00577B89" w:rsidP="00577B89">
                      <w:pPr>
                        <w:spacing w:after="0"/>
                        <w:jc w:val="center"/>
                        <w:rPr>
                          <w:b/>
                          <w:bCs/>
                        </w:rPr>
                      </w:pPr>
                      <w:r w:rsidRPr="00C87DFC">
                        <w:rPr>
                          <w:b/>
                          <w:bCs/>
                        </w:rPr>
                        <w:t>Angular UI</w:t>
                      </w:r>
                    </w:p>
                    <w:p w14:paraId="300A0FCC" w14:textId="2D586DDA" w:rsidR="00577B89" w:rsidRDefault="00577B89" w:rsidP="00577B89">
                      <w:pPr>
                        <w:spacing w:after="0"/>
                        <w:jc w:val="center"/>
                      </w:pPr>
                      <w:r>
                        <w:t>Port:4200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sectPr w:rsidR="009A5A7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0MTQ0MTe2NDa1MLVQ0lEKTi0uzszPAykwrAUAv0o3fiwAAAA="/>
  </w:docVars>
  <w:rsids>
    <w:rsidRoot w:val="00371C49"/>
    <w:rsid w:val="00371C49"/>
    <w:rsid w:val="00577B89"/>
    <w:rsid w:val="008A62AA"/>
    <w:rsid w:val="009A5A74"/>
    <w:rsid w:val="00A357BC"/>
    <w:rsid w:val="00AB63E8"/>
    <w:rsid w:val="00C87DFC"/>
    <w:rsid w:val="00CA2FC3"/>
    <w:rsid w:val="00E45B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C8F31F"/>
  <w15:chartTrackingRefBased/>
  <w15:docId w15:val="{6C99442A-DD2D-435F-B03C-E98F0A9740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86</TotalTime>
  <Pages>1</Pages>
  <Words>6</Words>
  <Characters>3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dus Samee Mohammed</dc:creator>
  <cp:keywords/>
  <dc:description/>
  <cp:lastModifiedBy>Abdus Samee Mohammed</cp:lastModifiedBy>
  <cp:revision>5</cp:revision>
  <dcterms:created xsi:type="dcterms:W3CDTF">2021-10-08T04:32:00Z</dcterms:created>
  <dcterms:modified xsi:type="dcterms:W3CDTF">2021-10-09T19:37:00Z</dcterms:modified>
</cp:coreProperties>
</file>